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F0F4B7" w14:textId="77777777" w:rsidR="00F60D6D" w:rsidRPr="00F60D6D" w:rsidRDefault="00F60D6D" w:rsidP="00F60D6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D6D">
        <w:rPr>
          <w:rFonts w:ascii="Segoe UI" w:eastAsia="Times New Roman" w:hAnsi="Segoe UI" w:cs="Segoe UI"/>
          <w:color w:val="263238"/>
          <w:sz w:val="21"/>
          <w:szCs w:val="21"/>
        </w:rPr>
        <w:t>An </w:t>
      </w:r>
      <w:r w:rsidRPr="00F60D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mage</w:t>
      </w:r>
      <w:r w:rsidRPr="00F60D6D">
        <w:rPr>
          <w:rFonts w:ascii="Segoe UI" w:eastAsia="Times New Roman" w:hAnsi="Segoe UI" w:cs="Segoe UI"/>
          <w:color w:val="263238"/>
          <w:sz w:val="21"/>
          <w:szCs w:val="21"/>
        </w:rPr>
        <w:t> is represented by a 2-D array of integers, each integer representing the pixel value of the image (from 0 to 65535).</w:t>
      </w:r>
    </w:p>
    <w:p w14:paraId="7CE90238" w14:textId="77777777" w:rsidR="00F60D6D" w:rsidRPr="00F60D6D" w:rsidRDefault="00F60D6D" w:rsidP="00F60D6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D6D">
        <w:rPr>
          <w:rFonts w:ascii="Segoe UI" w:eastAsia="Times New Roman" w:hAnsi="Segoe UI" w:cs="Segoe UI"/>
          <w:color w:val="263238"/>
          <w:sz w:val="21"/>
          <w:szCs w:val="21"/>
        </w:rPr>
        <w:t>Given a coordinate </w:t>
      </w:r>
      <w:r w:rsidRPr="00F60D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(sr, sc)</w:t>
      </w:r>
      <w:r w:rsidRPr="00F60D6D">
        <w:rPr>
          <w:rFonts w:ascii="Segoe UI" w:eastAsia="Times New Roman" w:hAnsi="Segoe UI" w:cs="Segoe UI"/>
          <w:color w:val="263238"/>
          <w:sz w:val="21"/>
          <w:szCs w:val="21"/>
        </w:rPr>
        <w:t> representing the starting pixel (row and column) of the flood fill, and a pixel value </w:t>
      </w:r>
      <w:r w:rsidRPr="00F60D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ewColor</w:t>
      </w:r>
      <w:r w:rsidRPr="00F60D6D">
        <w:rPr>
          <w:rFonts w:ascii="Segoe UI" w:eastAsia="Times New Roman" w:hAnsi="Segoe UI" w:cs="Segoe UI"/>
          <w:color w:val="263238"/>
          <w:sz w:val="21"/>
          <w:szCs w:val="21"/>
        </w:rPr>
        <w:t>, "flood fill" the image.</w:t>
      </w:r>
    </w:p>
    <w:p w14:paraId="1207145C" w14:textId="77777777" w:rsidR="00F60D6D" w:rsidRPr="00F60D6D" w:rsidRDefault="00F60D6D" w:rsidP="00F60D6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D6D">
        <w:rPr>
          <w:rFonts w:ascii="Segoe UI" w:eastAsia="Times New Roman" w:hAnsi="Segoe UI" w:cs="Segoe UI"/>
          <w:color w:val="263238"/>
          <w:sz w:val="21"/>
          <w:szCs w:val="21"/>
        </w:rPr>
        <w:t>To perform a "flood fill", consider the starting pixel, plus any pixels connected 4-directionally to the starting pixel of the same color as the starting pixel, plus any pixels connected 4-directionally to those pixels (also with the same color as the starting pixel), and so on. Replace the color of all of the aforementioned pixels with the newColor.</w:t>
      </w:r>
    </w:p>
    <w:p w14:paraId="34A4C432" w14:textId="77777777" w:rsidR="00F60D6D" w:rsidRPr="00F60D6D" w:rsidRDefault="00F60D6D" w:rsidP="00F60D6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D6D">
        <w:rPr>
          <w:rFonts w:ascii="Segoe UI" w:eastAsia="Times New Roman" w:hAnsi="Segoe UI" w:cs="Segoe UI"/>
          <w:color w:val="263238"/>
          <w:sz w:val="21"/>
          <w:szCs w:val="21"/>
        </w:rPr>
        <w:t>At the end, return the modified image.</w:t>
      </w:r>
    </w:p>
    <w:p w14:paraId="3007838A" w14:textId="77777777" w:rsidR="00F60D6D" w:rsidRPr="00F60D6D" w:rsidRDefault="00F60D6D" w:rsidP="00F60D6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D6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2B4E02A7" w14:textId="77777777" w:rsidR="00F60D6D" w:rsidRPr="00F60D6D" w:rsidRDefault="00F60D6D" w:rsidP="00F60D6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0D6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F60D6D">
        <w:rPr>
          <w:rFonts w:ascii="Consolas" w:eastAsia="Times New Roman" w:hAnsi="Consolas" w:cs="Consolas"/>
          <w:color w:val="263238"/>
          <w:sz w:val="20"/>
          <w:szCs w:val="20"/>
        </w:rPr>
        <w:t xml:space="preserve"> </w:t>
      </w:r>
    </w:p>
    <w:p w14:paraId="6AC87903" w14:textId="77777777" w:rsidR="00F60D6D" w:rsidRPr="00F60D6D" w:rsidRDefault="00F60D6D" w:rsidP="00F60D6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0D6D">
        <w:rPr>
          <w:rFonts w:ascii="Consolas" w:eastAsia="Times New Roman" w:hAnsi="Consolas" w:cs="Consolas"/>
          <w:color w:val="263238"/>
          <w:sz w:val="20"/>
          <w:szCs w:val="20"/>
        </w:rPr>
        <w:t>image = [[1,1,1</w:t>
      </w:r>
      <w:proofErr w:type="gramStart"/>
      <w:r w:rsidRPr="00F60D6D">
        <w:rPr>
          <w:rFonts w:ascii="Consolas" w:eastAsia="Times New Roman" w:hAnsi="Consolas" w:cs="Consolas"/>
          <w:color w:val="263238"/>
          <w:sz w:val="20"/>
          <w:szCs w:val="20"/>
        </w:rPr>
        <w:t>],[</w:t>
      </w:r>
      <w:proofErr w:type="gramEnd"/>
      <w:r w:rsidRPr="00F60D6D">
        <w:rPr>
          <w:rFonts w:ascii="Consolas" w:eastAsia="Times New Roman" w:hAnsi="Consolas" w:cs="Consolas"/>
          <w:color w:val="263238"/>
          <w:sz w:val="20"/>
          <w:szCs w:val="20"/>
        </w:rPr>
        <w:t>1,1,0],[1,0,1]]</w:t>
      </w:r>
    </w:p>
    <w:p w14:paraId="27D758B5" w14:textId="77777777" w:rsidR="00F60D6D" w:rsidRPr="00F60D6D" w:rsidRDefault="00F60D6D" w:rsidP="00F60D6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0D6D">
        <w:rPr>
          <w:rFonts w:ascii="Consolas" w:eastAsia="Times New Roman" w:hAnsi="Consolas" w:cs="Consolas"/>
          <w:color w:val="263238"/>
          <w:sz w:val="20"/>
          <w:szCs w:val="20"/>
        </w:rPr>
        <w:t>sr = 1, sc = 1, newColor = 2</w:t>
      </w:r>
    </w:p>
    <w:p w14:paraId="0B72F1E5" w14:textId="77777777" w:rsidR="00F60D6D" w:rsidRPr="00F60D6D" w:rsidRDefault="00F60D6D" w:rsidP="00F60D6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0D6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F60D6D">
        <w:rPr>
          <w:rFonts w:ascii="Consolas" w:eastAsia="Times New Roman" w:hAnsi="Consolas" w:cs="Consolas"/>
          <w:color w:val="263238"/>
          <w:sz w:val="20"/>
          <w:szCs w:val="20"/>
        </w:rPr>
        <w:t xml:space="preserve"> [[2,2,2</w:t>
      </w:r>
      <w:proofErr w:type="gramStart"/>
      <w:r w:rsidRPr="00F60D6D">
        <w:rPr>
          <w:rFonts w:ascii="Consolas" w:eastAsia="Times New Roman" w:hAnsi="Consolas" w:cs="Consolas"/>
          <w:color w:val="263238"/>
          <w:sz w:val="20"/>
          <w:szCs w:val="20"/>
        </w:rPr>
        <w:t>],[</w:t>
      </w:r>
      <w:proofErr w:type="gramEnd"/>
      <w:r w:rsidRPr="00F60D6D">
        <w:rPr>
          <w:rFonts w:ascii="Consolas" w:eastAsia="Times New Roman" w:hAnsi="Consolas" w:cs="Consolas"/>
          <w:color w:val="263238"/>
          <w:sz w:val="20"/>
          <w:szCs w:val="20"/>
        </w:rPr>
        <w:t>2,2,0],[2,0,1]]</w:t>
      </w:r>
    </w:p>
    <w:p w14:paraId="53B6A55F" w14:textId="77777777" w:rsidR="00F60D6D" w:rsidRPr="00F60D6D" w:rsidRDefault="00F60D6D" w:rsidP="00F60D6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0D6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F60D6D">
        <w:rPr>
          <w:rFonts w:ascii="Consolas" w:eastAsia="Times New Roman" w:hAnsi="Consolas" w:cs="Consolas"/>
          <w:color w:val="263238"/>
          <w:sz w:val="20"/>
          <w:szCs w:val="20"/>
        </w:rPr>
        <w:t xml:space="preserve"> </w:t>
      </w:r>
    </w:p>
    <w:p w14:paraId="20F31CC8" w14:textId="77777777" w:rsidR="00F60D6D" w:rsidRPr="00F60D6D" w:rsidRDefault="00F60D6D" w:rsidP="00F60D6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0D6D">
        <w:rPr>
          <w:rFonts w:ascii="Consolas" w:eastAsia="Times New Roman" w:hAnsi="Consolas" w:cs="Consolas"/>
          <w:color w:val="263238"/>
          <w:sz w:val="20"/>
          <w:szCs w:val="20"/>
        </w:rPr>
        <w:t xml:space="preserve">From the center of the image (with position (sr, sc) = (1, 1)), all pixels connected </w:t>
      </w:r>
    </w:p>
    <w:p w14:paraId="29A3F462" w14:textId="77777777" w:rsidR="00F60D6D" w:rsidRPr="00F60D6D" w:rsidRDefault="00F60D6D" w:rsidP="00F60D6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0D6D">
        <w:rPr>
          <w:rFonts w:ascii="Consolas" w:eastAsia="Times New Roman" w:hAnsi="Consolas" w:cs="Consolas"/>
          <w:color w:val="263238"/>
          <w:sz w:val="20"/>
          <w:szCs w:val="20"/>
        </w:rPr>
        <w:t>by a path of the same color as the starting pixel are colored with the new color.</w:t>
      </w:r>
    </w:p>
    <w:p w14:paraId="11E31145" w14:textId="77777777" w:rsidR="00F60D6D" w:rsidRPr="00F60D6D" w:rsidRDefault="00F60D6D" w:rsidP="00F60D6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0D6D">
        <w:rPr>
          <w:rFonts w:ascii="Consolas" w:eastAsia="Times New Roman" w:hAnsi="Consolas" w:cs="Consolas"/>
          <w:color w:val="263238"/>
          <w:sz w:val="20"/>
          <w:szCs w:val="20"/>
        </w:rPr>
        <w:t>Note the bottom corner is not colored 2, because it is not 4-directionally connected</w:t>
      </w:r>
    </w:p>
    <w:p w14:paraId="4F1A4A59" w14:textId="77777777" w:rsidR="00F60D6D" w:rsidRPr="00F60D6D" w:rsidRDefault="00F60D6D" w:rsidP="00F60D6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0D6D">
        <w:rPr>
          <w:rFonts w:ascii="Consolas" w:eastAsia="Times New Roman" w:hAnsi="Consolas" w:cs="Consolas"/>
          <w:color w:val="263238"/>
          <w:sz w:val="20"/>
          <w:szCs w:val="20"/>
        </w:rPr>
        <w:t>to the starting pixel.</w:t>
      </w:r>
    </w:p>
    <w:p w14:paraId="3EA320B5" w14:textId="77777777" w:rsidR="00F60D6D" w:rsidRPr="00F60D6D" w:rsidRDefault="00F60D6D" w:rsidP="00F60D6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D6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132A9A92" w14:textId="77777777" w:rsidR="00F60D6D" w:rsidRPr="00F60D6D" w:rsidRDefault="00F60D6D" w:rsidP="00F60D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60D6D">
        <w:rPr>
          <w:rFonts w:ascii="Times New Roman" w:eastAsia="Times New Roman" w:hAnsi="Symbol" w:cs="Times New Roman"/>
          <w:sz w:val="24"/>
          <w:szCs w:val="24"/>
        </w:rPr>
        <w:t></w:t>
      </w:r>
      <w:r w:rsidRPr="00F60D6D">
        <w:rPr>
          <w:rFonts w:ascii="Times New Roman" w:eastAsia="Times New Roman" w:hAnsi="Times New Roman" w:cs="Times New Roman"/>
          <w:sz w:val="24"/>
          <w:szCs w:val="24"/>
        </w:rPr>
        <w:t xml:space="preserve">  The</w:t>
      </w:r>
      <w:proofErr w:type="gramEnd"/>
      <w:r w:rsidRPr="00F60D6D">
        <w:rPr>
          <w:rFonts w:ascii="Times New Roman" w:eastAsia="Times New Roman" w:hAnsi="Times New Roman" w:cs="Times New Roman"/>
          <w:sz w:val="24"/>
          <w:szCs w:val="24"/>
        </w:rPr>
        <w:t xml:space="preserve"> length of </w:t>
      </w:r>
      <w:r w:rsidRPr="00F60D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mage</w:t>
      </w:r>
      <w:r w:rsidRPr="00F60D6D">
        <w:rPr>
          <w:rFonts w:ascii="Times New Roman" w:eastAsia="Times New Roman" w:hAnsi="Times New Roman" w:cs="Times New Roman"/>
          <w:sz w:val="24"/>
          <w:szCs w:val="24"/>
        </w:rPr>
        <w:t> and </w:t>
      </w:r>
      <w:r w:rsidRPr="00F60D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mage[0]</w:t>
      </w:r>
      <w:r w:rsidRPr="00F60D6D">
        <w:rPr>
          <w:rFonts w:ascii="Times New Roman" w:eastAsia="Times New Roman" w:hAnsi="Times New Roman" w:cs="Times New Roman"/>
          <w:sz w:val="24"/>
          <w:szCs w:val="24"/>
        </w:rPr>
        <w:t> will be in the range </w:t>
      </w:r>
      <w:r w:rsidRPr="00F60D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1, 50]</w:t>
      </w:r>
      <w:r w:rsidRPr="00F60D6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4788C35" w14:textId="77777777" w:rsidR="00F60D6D" w:rsidRPr="00F60D6D" w:rsidRDefault="00F60D6D" w:rsidP="00F60D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60D6D">
        <w:rPr>
          <w:rFonts w:ascii="Times New Roman" w:eastAsia="Times New Roman" w:hAnsi="Symbol" w:cs="Times New Roman"/>
          <w:sz w:val="24"/>
          <w:szCs w:val="24"/>
        </w:rPr>
        <w:t></w:t>
      </w:r>
      <w:r w:rsidRPr="00F60D6D">
        <w:rPr>
          <w:rFonts w:ascii="Times New Roman" w:eastAsia="Times New Roman" w:hAnsi="Times New Roman" w:cs="Times New Roman"/>
          <w:sz w:val="24"/>
          <w:szCs w:val="24"/>
        </w:rPr>
        <w:t xml:space="preserve">  The</w:t>
      </w:r>
      <w:proofErr w:type="gramEnd"/>
      <w:r w:rsidRPr="00F60D6D">
        <w:rPr>
          <w:rFonts w:ascii="Times New Roman" w:eastAsia="Times New Roman" w:hAnsi="Times New Roman" w:cs="Times New Roman"/>
          <w:sz w:val="24"/>
          <w:szCs w:val="24"/>
        </w:rPr>
        <w:t xml:space="preserve"> given starting pixel will satisfy </w:t>
      </w:r>
      <w:r w:rsidRPr="00F60D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 &lt;= sr &lt; image.length</w:t>
      </w:r>
      <w:r w:rsidRPr="00F60D6D">
        <w:rPr>
          <w:rFonts w:ascii="Times New Roman" w:eastAsia="Times New Roman" w:hAnsi="Times New Roman" w:cs="Times New Roman"/>
          <w:sz w:val="24"/>
          <w:szCs w:val="24"/>
        </w:rPr>
        <w:t> and </w:t>
      </w:r>
      <w:r w:rsidRPr="00F60D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 &lt;= sc &lt; image[0].length</w:t>
      </w:r>
      <w:r w:rsidRPr="00F60D6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FFAB0B3" w14:textId="7FA7BDCB" w:rsidR="00E80F3D" w:rsidRDefault="00F60D6D" w:rsidP="00F60D6D">
      <w:proofErr w:type="gramStart"/>
      <w:r w:rsidRPr="00F60D6D">
        <w:rPr>
          <w:rFonts w:ascii="Times New Roman" w:eastAsia="Times New Roman" w:hAnsi="Symbol" w:cs="Times New Roman"/>
          <w:sz w:val="24"/>
          <w:szCs w:val="24"/>
        </w:rPr>
        <w:t></w:t>
      </w:r>
      <w:r w:rsidRPr="00F60D6D">
        <w:rPr>
          <w:rFonts w:ascii="Times New Roman" w:eastAsia="Times New Roman" w:hAnsi="Times New Roman" w:cs="Times New Roman"/>
          <w:sz w:val="24"/>
          <w:szCs w:val="24"/>
        </w:rPr>
        <w:t xml:space="preserve">  The</w:t>
      </w:r>
      <w:proofErr w:type="gramEnd"/>
      <w:r w:rsidRPr="00F60D6D">
        <w:rPr>
          <w:rFonts w:ascii="Times New Roman" w:eastAsia="Times New Roman" w:hAnsi="Times New Roman" w:cs="Times New Roman"/>
          <w:sz w:val="24"/>
          <w:szCs w:val="24"/>
        </w:rPr>
        <w:t xml:space="preserve"> value of each color in </w:t>
      </w:r>
      <w:r w:rsidRPr="00F60D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mage[i][j]</w:t>
      </w:r>
      <w:r w:rsidRPr="00F60D6D">
        <w:rPr>
          <w:rFonts w:ascii="Times New Roman" w:eastAsia="Times New Roman" w:hAnsi="Times New Roman" w:cs="Times New Roman"/>
          <w:sz w:val="24"/>
          <w:szCs w:val="24"/>
        </w:rPr>
        <w:t> and </w:t>
      </w:r>
      <w:r w:rsidRPr="00F60D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ewColor</w:t>
      </w:r>
      <w:r w:rsidRPr="00F60D6D">
        <w:rPr>
          <w:rFonts w:ascii="Times New Roman" w:eastAsia="Times New Roman" w:hAnsi="Times New Roman" w:cs="Times New Roman"/>
          <w:sz w:val="24"/>
          <w:szCs w:val="24"/>
        </w:rPr>
        <w:t> will be an integer in </w:t>
      </w:r>
      <w:r w:rsidRPr="00F60D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0, 65535]</w:t>
      </w:r>
      <w:r w:rsidRPr="00F60D6D">
        <w:rPr>
          <w:rFonts w:ascii="Times New Roman" w:eastAsia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sDAwNDAyMzU3NDBU0lEKTi0uzszPAykwrAUAhGhgViwAAAA="/>
  </w:docVars>
  <w:rsids>
    <w:rsidRoot w:val="00586753"/>
    <w:rsid w:val="00586753"/>
    <w:rsid w:val="00A57F9B"/>
    <w:rsid w:val="00AD2787"/>
    <w:rsid w:val="00D1495E"/>
    <w:rsid w:val="00E65929"/>
    <w:rsid w:val="00E80F3D"/>
    <w:rsid w:val="00F60D6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31FD61F-D638-4EA4-A333-1BC230BED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0D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F60D6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0D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0D6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5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0</Characters>
  <Application>Microsoft Office Word</Application>
  <DocSecurity>0</DocSecurity>
  <Lines>9</Lines>
  <Paragraphs>2</Paragraphs>
  <ScaleCrop>false</ScaleCrop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1-09T01:46:00Z</dcterms:created>
  <dcterms:modified xsi:type="dcterms:W3CDTF">2020-01-09T01:46:00Z</dcterms:modified>
</cp:coreProperties>
</file>